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</w:t>
      </w:r>
      <w:r w:rsidR="00072932">
        <w:t xml:space="preserve"> </w:t>
      </w:r>
      <w:r w:rsidR="009A66B6">
        <w:t>5</w:t>
      </w:r>
      <w:r>
        <w:t xml:space="preserve">, Episode </w:t>
      </w:r>
      <w:r w:rsidR="009A66B6">
        <w:t>1</w:t>
      </w:r>
      <w:r>
        <w:t xml:space="preserve">: </w:t>
      </w:r>
      <w:r w:rsidR="009A66B6">
        <w:t xml:space="preserve">Let’s Find </w:t>
      </w:r>
      <w:proofErr w:type="spellStart"/>
      <w:r w:rsidR="009A66B6">
        <w:t>Durwood</w:t>
      </w:r>
      <w:proofErr w:type="spellEnd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9A66B6" w:rsidTr="0084378D">
        <w:tc>
          <w:tcPr>
            <w:tcW w:w="1255" w:type="dxa"/>
          </w:tcPr>
          <w:p w:rsidR="009A66B6" w:rsidRDefault="009A66B6" w:rsidP="004E6361">
            <w:r>
              <w:t>00:00</w:t>
            </w:r>
          </w:p>
        </w:tc>
        <w:tc>
          <w:tcPr>
            <w:tcW w:w="1170" w:type="dxa"/>
          </w:tcPr>
          <w:p w:rsidR="009A66B6" w:rsidRDefault="009A66B6" w:rsidP="004E6361">
            <w:r>
              <w:t>Narrator</w:t>
            </w:r>
          </w:p>
        </w:tc>
        <w:tc>
          <w:tcPr>
            <w:tcW w:w="6925" w:type="dxa"/>
          </w:tcPr>
          <w:p w:rsidR="009A66B6" w:rsidRDefault="009A66B6" w:rsidP="004E6361">
            <w:r>
              <w:t xml:space="preserve">Monday. Fifth week. Let’s find </w:t>
            </w:r>
            <w:proofErr w:type="spellStart"/>
            <w:r>
              <w:t>Durwood</w:t>
            </w:r>
            <w:proofErr w:type="spellEnd"/>
            <w:r>
              <w:t>.</w:t>
            </w:r>
          </w:p>
        </w:tc>
      </w:tr>
      <w:tr w:rsidR="009A66B6" w:rsidTr="0084378D">
        <w:tc>
          <w:tcPr>
            <w:tcW w:w="1255" w:type="dxa"/>
          </w:tcPr>
          <w:p w:rsidR="009A66B6" w:rsidRDefault="009A66B6" w:rsidP="004E6361">
            <w:r>
              <w:t>00:03</w:t>
            </w:r>
          </w:p>
        </w:tc>
        <w:tc>
          <w:tcPr>
            <w:tcW w:w="1170" w:type="dxa"/>
          </w:tcPr>
          <w:p w:rsidR="009A66B6" w:rsidRDefault="009A66B6" w:rsidP="004E6361"/>
        </w:tc>
        <w:tc>
          <w:tcPr>
            <w:tcW w:w="6925" w:type="dxa"/>
          </w:tcPr>
          <w:p w:rsidR="009A66B6" w:rsidRDefault="009A66B6" w:rsidP="004E6361">
            <w:r>
              <w:t>[music]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0:11</w:t>
            </w:r>
          </w:p>
        </w:tc>
        <w:tc>
          <w:tcPr>
            <w:tcW w:w="1170" w:type="dxa"/>
          </w:tcPr>
          <w:p w:rsidR="009A66B6" w:rsidRDefault="009A66B6" w:rsidP="004E6361">
            <w:r>
              <w:t>Narrator</w:t>
            </w:r>
          </w:p>
        </w:tc>
        <w:tc>
          <w:tcPr>
            <w:tcW w:w="6925" w:type="dxa"/>
          </w:tcPr>
          <w:p w:rsidR="009A66B6" w:rsidRDefault="009A66B6" w:rsidP="004E6361">
            <w:r>
              <w:t>It’s time now for another day in the life of Sam and Jesse. Gum Springs, Arkansas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0:24</w:t>
            </w:r>
          </w:p>
        </w:tc>
        <w:tc>
          <w:tcPr>
            <w:tcW w:w="1170" w:type="dxa"/>
          </w:tcPr>
          <w:p w:rsidR="009A66B6" w:rsidRDefault="009A66B6" w:rsidP="004E6361"/>
        </w:tc>
        <w:tc>
          <w:tcPr>
            <w:tcW w:w="6925" w:type="dxa"/>
          </w:tcPr>
          <w:p w:rsidR="009A66B6" w:rsidRDefault="009A66B6" w:rsidP="004E6361">
            <w:r>
              <w:t>[music fades out, then repeats]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0:35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9A66B6" w:rsidP="004E6361">
            <w:r>
              <w:t>Jesse, I-uh, it says in the paper there this last year was the first year in our history that the number of people that watch television went down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0:42</w:t>
            </w:r>
          </w:p>
        </w:tc>
        <w:tc>
          <w:tcPr>
            <w:tcW w:w="1170" w:type="dxa"/>
          </w:tcPr>
          <w:p w:rsidR="009A66B6" w:rsidRDefault="00510F8C" w:rsidP="004E6361">
            <w:r>
              <w:t>Jesse</w:t>
            </w:r>
          </w:p>
        </w:tc>
        <w:tc>
          <w:tcPr>
            <w:tcW w:w="6925" w:type="dxa"/>
          </w:tcPr>
          <w:p w:rsidR="009A66B6" w:rsidRDefault="009A66B6" w:rsidP="004E6361">
            <w:r>
              <w:t>Well, now that don’t surprise me none. Uh- programs on now the worst they ever come up with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0:47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510F8C" w:rsidP="004E6361">
            <w:r>
              <w:t>Well, that’s</w:t>
            </w:r>
            <w:r w:rsidR="009A66B6">
              <w:t xml:space="preserve"> cause </w:t>
            </w:r>
            <w:proofErr w:type="spellStart"/>
            <w:r w:rsidR="009A66B6">
              <w:t>Durwoods</w:t>
            </w:r>
            <w:proofErr w:type="spellEnd"/>
            <w:r w:rsidR="009A66B6">
              <w:t xml:space="preserve"> gone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0:49</w:t>
            </w:r>
          </w:p>
        </w:tc>
        <w:tc>
          <w:tcPr>
            <w:tcW w:w="1170" w:type="dxa"/>
          </w:tcPr>
          <w:p w:rsidR="009A66B6" w:rsidRDefault="00510F8C" w:rsidP="004E6361">
            <w:r>
              <w:t>Jesse</w:t>
            </w:r>
          </w:p>
        </w:tc>
        <w:tc>
          <w:tcPr>
            <w:tcW w:w="6925" w:type="dxa"/>
          </w:tcPr>
          <w:p w:rsidR="009A66B6" w:rsidRDefault="009A66B6" w:rsidP="004E6361">
            <w:r>
              <w:t>Who’s gone?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0:50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9A66B6" w:rsidP="004E6361">
            <w:proofErr w:type="spellStart"/>
            <w:r>
              <w:t>Durwood</w:t>
            </w:r>
            <w:proofErr w:type="spellEnd"/>
            <w:r>
              <w:t>. Y-</w:t>
            </w:r>
            <w:proofErr w:type="spellStart"/>
            <w:r>
              <w:t>ya</w:t>
            </w:r>
            <w:proofErr w:type="spellEnd"/>
            <w:r>
              <w:t xml:space="preserve">’ know </w:t>
            </w:r>
            <w:proofErr w:type="spellStart"/>
            <w:r>
              <w:t>Durwood</w:t>
            </w:r>
            <w:proofErr w:type="spellEnd"/>
            <w:r>
              <w:t xml:space="preserve"> Kirby </w:t>
            </w:r>
            <w:proofErr w:type="spellStart"/>
            <w:r>
              <w:t>ain’t</w:t>
            </w:r>
            <w:proofErr w:type="spellEnd"/>
            <w:r>
              <w:t xml:space="preserve"> on no more. It’s a communist that done it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0:54</w:t>
            </w:r>
          </w:p>
        </w:tc>
        <w:tc>
          <w:tcPr>
            <w:tcW w:w="1170" w:type="dxa"/>
          </w:tcPr>
          <w:p w:rsidR="009A66B6" w:rsidRDefault="00510F8C" w:rsidP="004E6361">
            <w:r>
              <w:t>Jesse</w:t>
            </w:r>
          </w:p>
        </w:tc>
        <w:tc>
          <w:tcPr>
            <w:tcW w:w="6925" w:type="dxa"/>
          </w:tcPr>
          <w:p w:rsidR="009A66B6" w:rsidRDefault="009A66B6" w:rsidP="000B53AF">
            <w:pPr>
              <w:tabs>
                <w:tab w:val="left" w:pos="3627"/>
              </w:tabs>
            </w:pPr>
            <w:r>
              <w:t>Done what?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0:55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9A66B6" w:rsidP="004E6361">
            <w:r>
              <w:t xml:space="preserve">Got </w:t>
            </w:r>
            <w:proofErr w:type="spellStart"/>
            <w:r>
              <w:t>Durwood</w:t>
            </w:r>
            <w:proofErr w:type="spellEnd"/>
            <w:r>
              <w:t xml:space="preserve"> Kirby took off of television. I-it’s part of their plan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0:59</w:t>
            </w:r>
          </w:p>
        </w:tc>
        <w:tc>
          <w:tcPr>
            <w:tcW w:w="1170" w:type="dxa"/>
          </w:tcPr>
          <w:p w:rsidR="009A66B6" w:rsidRDefault="00510F8C" w:rsidP="004E6361">
            <w:r>
              <w:t>Jesse</w:t>
            </w:r>
          </w:p>
        </w:tc>
        <w:tc>
          <w:tcPr>
            <w:tcW w:w="6925" w:type="dxa"/>
          </w:tcPr>
          <w:p w:rsidR="009A66B6" w:rsidRDefault="009A66B6" w:rsidP="004E6361">
            <w:r>
              <w:t xml:space="preserve">Sam, come on now. Where do </w:t>
            </w:r>
            <w:proofErr w:type="spellStart"/>
            <w:r>
              <w:t>ya</w:t>
            </w:r>
            <w:proofErr w:type="spellEnd"/>
            <w:r>
              <w:t>’ get these ideas?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01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221199" w:rsidRDefault="009A66B6" w:rsidP="004E6361">
            <w:r>
              <w:t>Well, I get ‘</w:t>
            </w:r>
            <w:proofErr w:type="spellStart"/>
            <w:r>
              <w:t>em</w:t>
            </w:r>
            <w:proofErr w:type="spellEnd"/>
            <w:r>
              <w:t xml:space="preserve"> by </w:t>
            </w:r>
            <w:proofErr w:type="spellStart"/>
            <w:r>
              <w:t>thinkin</w:t>
            </w:r>
            <w:proofErr w:type="spellEnd"/>
            <w:r>
              <w:t xml:space="preserve">’, Jesse. </w:t>
            </w:r>
            <w:proofErr w:type="spellStart"/>
            <w:r>
              <w:t>Keep</w:t>
            </w:r>
            <w:r w:rsidR="00221199">
              <w:t>in</w:t>
            </w:r>
            <w:proofErr w:type="spellEnd"/>
            <w:r w:rsidR="00221199">
              <w:t>’</w:t>
            </w:r>
            <w:r>
              <w:t xml:space="preserve"> my eyes open. </w:t>
            </w:r>
          </w:p>
          <w:p w:rsidR="00221199" w:rsidRDefault="00221199" w:rsidP="004E6361"/>
          <w:p w:rsidR="009A66B6" w:rsidRDefault="009A66B6" w:rsidP="004E6361">
            <w:r>
              <w:t xml:space="preserve">They said they was </w:t>
            </w:r>
            <w:proofErr w:type="spellStart"/>
            <w:r>
              <w:t>gonna</w:t>
            </w:r>
            <w:proofErr w:type="spellEnd"/>
            <w:r>
              <w:t xml:space="preserve"> get us from within, and when </w:t>
            </w:r>
            <w:proofErr w:type="spellStart"/>
            <w:r>
              <w:t>Durwood</w:t>
            </w:r>
            <w:proofErr w:type="spellEnd"/>
            <w:r>
              <w:t xml:space="preserve"> was on</w:t>
            </w:r>
            <w:r w:rsidR="00DB5887">
              <w:t>, now,</w:t>
            </w:r>
            <w:r>
              <w:t xml:space="preserve"> we had good television</w:t>
            </w:r>
            <w:r w:rsidR="00DB5887">
              <w:t xml:space="preserve"> shows</w:t>
            </w:r>
            <w:r w:rsidR="00221199">
              <w:t>,</w:t>
            </w:r>
            <w:r w:rsidR="00DB5887">
              <w:t xml:space="preserve"> like Highway Patrol</w:t>
            </w:r>
            <w:r w:rsidR="00221199">
              <w:t xml:space="preserve"> and the Real </w:t>
            </w:r>
            <w:proofErr w:type="spellStart"/>
            <w:r w:rsidR="00221199">
              <w:t>McCoys</w:t>
            </w:r>
            <w:proofErr w:type="spellEnd"/>
            <w:r w:rsidR="00221199">
              <w:t>. But, now,</w:t>
            </w:r>
            <w:r w:rsidR="00DB5887">
              <w:t xml:space="preserve"> since he been gone we got these bad programs with all th</w:t>
            </w:r>
            <w:r w:rsidR="00221199">
              <w:t>ere</w:t>
            </w:r>
            <w:r w:rsidR="00DB5887">
              <w:t xml:space="preserve"> </w:t>
            </w:r>
            <w:proofErr w:type="spellStart"/>
            <w:r w:rsidR="00DB5887">
              <w:t>cussin</w:t>
            </w:r>
            <w:proofErr w:type="spellEnd"/>
            <w:r w:rsidR="00DB5887">
              <w:t xml:space="preserve">’. They replaced </w:t>
            </w:r>
            <w:proofErr w:type="spellStart"/>
            <w:r w:rsidR="00DB5887">
              <w:t>Durwood</w:t>
            </w:r>
            <w:proofErr w:type="spellEnd"/>
            <w:r w:rsidR="00DB5887">
              <w:t xml:space="preserve"> with a </w:t>
            </w:r>
            <w:proofErr w:type="spellStart"/>
            <w:r w:rsidR="00DB5887">
              <w:t>bunch</w:t>
            </w:r>
            <w:r w:rsidR="00510F8C">
              <w:t>a</w:t>
            </w:r>
            <w:proofErr w:type="spellEnd"/>
            <w:r w:rsidR="00DB5887">
              <w:t xml:space="preserve"> </w:t>
            </w:r>
            <w:proofErr w:type="spellStart"/>
            <w:r w:rsidR="00DB5887">
              <w:t>cussin</w:t>
            </w:r>
            <w:proofErr w:type="spellEnd"/>
            <w:r w:rsidR="00DB5887">
              <w:t>’</w:t>
            </w:r>
            <w:r w:rsidR="00510F8C">
              <w:t>!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18</w:t>
            </w:r>
          </w:p>
        </w:tc>
        <w:tc>
          <w:tcPr>
            <w:tcW w:w="1170" w:type="dxa"/>
          </w:tcPr>
          <w:p w:rsidR="009A66B6" w:rsidRDefault="00510F8C" w:rsidP="004E6361">
            <w:r>
              <w:t>Jesse</w:t>
            </w:r>
          </w:p>
        </w:tc>
        <w:tc>
          <w:tcPr>
            <w:tcW w:w="6925" w:type="dxa"/>
          </w:tcPr>
          <w:p w:rsidR="009A66B6" w:rsidRDefault="00DB5887" w:rsidP="004E6361">
            <w:r>
              <w:t xml:space="preserve">Well, Sam, h-how do </w:t>
            </w:r>
            <w:proofErr w:type="spellStart"/>
            <w:r>
              <w:t>ya</w:t>
            </w:r>
            <w:proofErr w:type="spellEnd"/>
            <w:r>
              <w:t xml:space="preserve">’ know he didn’t just uh retire maybe or </w:t>
            </w:r>
            <w:proofErr w:type="spellStart"/>
            <w:r>
              <w:t>wanna</w:t>
            </w:r>
            <w:proofErr w:type="spellEnd"/>
            <w:r>
              <w:t xml:space="preserve"> quit?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23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DB5887" w:rsidP="004E6361">
            <w:r>
              <w:t>Well, I just know, now. He enjoyed it too much. They</w:t>
            </w:r>
            <w:r w:rsidR="00221199">
              <w:t xml:space="preserve">-they </w:t>
            </w:r>
            <w:r>
              <w:t>made him get off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26</w:t>
            </w:r>
          </w:p>
        </w:tc>
        <w:tc>
          <w:tcPr>
            <w:tcW w:w="1170" w:type="dxa"/>
          </w:tcPr>
          <w:p w:rsidR="009A66B6" w:rsidRDefault="00510F8C" w:rsidP="004E6361">
            <w:r>
              <w:t>Leon</w:t>
            </w:r>
          </w:p>
        </w:tc>
        <w:tc>
          <w:tcPr>
            <w:tcW w:w="6925" w:type="dxa"/>
          </w:tcPr>
          <w:p w:rsidR="009A66B6" w:rsidRDefault="00DB5887" w:rsidP="004E6361">
            <w:r>
              <w:t xml:space="preserve">Well, how could they do that? </w:t>
            </w:r>
            <w:proofErr w:type="spellStart"/>
            <w:r>
              <w:t>Them</w:t>
            </w:r>
            <w:proofErr w:type="spellEnd"/>
            <w:r>
              <w:t xml:space="preserve"> communists?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29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DB5887" w:rsidP="004E6361">
            <w:r>
              <w:t>Well, they got ways, Leon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lastRenderedPageBreak/>
              <w:t>01:31</w:t>
            </w:r>
          </w:p>
        </w:tc>
        <w:tc>
          <w:tcPr>
            <w:tcW w:w="1170" w:type="dxa"/>
          </w:tcPr>
          <w:p w:rsidR="009A66B6" w:rsidRDefault="00510F8C" w:rsidP="004E6361">
            <w:r>
              <w:t>Leon</w:t>
            </w:r>
          </w:p>
        </w:tc>
        <w:tc>
          <w:tcPr>
            <w:tcW w:w="6925" w:type="dxa"/>
          </w:tcPr>
          <w:p w:rsidR="009A66B6" w:rsidRDefault="00DB5887" w:rsidP="004E6361">
            <w:r>
              <w:t>I don’t see how they can make him get off. Not here in ‘</w:t>
            </w:r>
            <w:proofErr w:type="spellStart"/>
            <w:r>
              <w:t>merica</w:t>
            </w:r>
            <w:proofErr w:type="spellEnd"/>
            <w:r>
              <w:t xml:space="preserve"> unless he wanted to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34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DB5887" w:rsidP="0089060E">
            <w:pPr>
              <w:tabs>
                <w:tab w:val="left" w:pos="5933"/>
              </w:tabs>
            </w:pPr>
            <w:r>
              <w:t>Well, they can, a-and they do it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36</w:t>
            </w:r>
          </w:p>
        </w:tc>
        <w:tc>
          <w:tcPr>
            <w:tcW w:w="1170" w:type="dxa"/>
          </w:tcPr>
          <w:p w:rsidR="009A66B6" w:rsidRDefault="00510F8C" w:rsidP="004E6361">
            <w:r>
              <w:t>Jesse</w:t>
            </w:r>
          </w:p>
        </w:tc>
        <w:tc>
          <w:tcPr>
            <w:tcW w:w="6925" w:type="dxa"/>
          </w:tcPr>
          <w:p w:rsidR="009A66B6" w:rsidRDefault="00DB5887" w:rsidP="0089060E">
            <w:pPr>
              <w:tabs>
                <w:tab w:val="left" w:pos="5933"/>
              </w:tabs>
            </w:pPr>
            <w:r>
              <w:t xml:space="preserve">Sam, </w:t>
            </w:r>
            <w:r w:rsidR="00510F8C">
              <w:t xml:space="preserve">now </w:t>
            </w:r>
            <w:r>
              <w:t>why don’t you quit putting stuff like in Leon’s head?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39</w:t>
            </w:r>
          </w:p>
        </w:tc>
        <w:tc>
          <w:tcPr>
            <w:tcW w:w="1170" w:type="dxa"/>
          </w:tcPr>
          <w:p w:rsidR="009A66B6" w:rsidRDefault="00510F8C" w:rsidP="004E6361">
            <w:r>
              <w:t>Leon</w:t>
            </w:r>
          </w:p>
        </w:tc>
        <w:tc>
          <w:tcPr>
            <w:tcW w:w="6925" w:type="dxa"/>
          </w:tcPr>
          <w:p w:rsidR="009A66B6" w:rsidRDefault="00DB5887" w:rsidP="004E6361">
            <w:r>
              <w:t xml:space="preserve">Oh, he </w:t>
            </w:r>
            <w:proofErr w:type="spellStart"/>
            <w:r>
              <w:t>ain’t</w:t>
            </w:r>
            <w:proofErr w:type="spellEnd"/>
            <w:r w:rsidR="00221199">
              <w:t xml:space="preserve"> [unintelligible]</w:t>
            </w:r>
            <w:r w:rsidR="00510F8C">
              <w:t>,</w:t>
            </w:r>
            <w:r>
              <w:t xml:space="preserve"> Mr. Jesse. I already know </w:t>
            </w:r>
            <w:proofErr w:type="spellStart"/>
            <w:r>
              <w:t>t</w:t>
            </w:r>
            <w:r w:rsidR="00510F8C">
              <w:t>hey</w:t>
            </w:r>
            <w:r w:rsidR="00221199">
              <w:t>’</w:t>
            </w:r>
            <w:r w:rsidR="00510F8C">
              <w:t>s</w:t>
            </w:r>
            <w:proofErr w:type="spellEnd"/>
            <w:r w:rsidR="00510F8C">
              <w:t xml:space="preserve"> a-</w:t>
            </w:r>
            <w:proofErr w:type="spellStart"/>
            <w:r w:rsidR="00510F8C">
              <w:t>holdin</w:t>
            </w:r>
            <w:proofErr w:type="spellEnd"/>
            <w:r w:rsidR="00510F8C">
              <w:t xml:space="preserve">’ </w:t>
            </w:r>
            <w:r>
              <w:t>in Mr. Kirby somewhere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43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0C10B1" w:rsidP="004E6361">
            <w:r>
              <w:t>A</w:t>
            </w:r>
            <w:r w:rsidR="00510F8C">
              <w:t>-are</w:t>
            </w:r>
            <w:r>
              <w:t xml:space="preserve"> they really, Le-? Wh</w:t>
            </w:r>
            <w:r w:rsidR="00510F8C">
              <w:t>ere</w:t>
            </w:r>
            <w:r>
              <w:t xml:space="preserve"> they got </w:t>
            </w:r>
            <w:r w:rsidR="00510F8C">
              <w:t xml:space="preserve">him </w:t>
            </w:r>
            <w:r>
              <w:t>you reckon, Leon?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46</w:t>
            </w:r>
          </w:p>
        </w:tc>
        <w:tc>
          <w:tcPr>
            <w:tcW w:w="1170" w:type="dxa"/>
          </w:tcPr>
          <w:p w:rsidR="009A66B6" w:rsidRDefault="00510F8C" w:rsidP="004E6361">
            <w:r>
              <w:t>Leon</w:t>
            </w:r>
          </w:p>
        </w:tc>
        <w:tc>
          <w:tcPr>
            <w:tcW w:w="6925" w:type="dxa"/>
          </w:tcPr>
          <w:p w:rsidR="009A66B6" w:rsidRDefault="000C10B1" w:rsidP="004E6361">
            <w:r>
              <w:t>I don’t know, but you know anybody that’s seem him the last few years?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49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510F8C" w:rsidP="004E6361">
            <w:r>
              <w:t xml:space="preserve">There you go, Jesse. </w:t>
            </w:r>
            <w:proofErr w:type="spellStart"/>
            <w:r>
              <w:t>Ain’t</w:t>
            </w:r>
            <w:proofErr w:type="spellEnd"/>
            <w:r>
              <w:t xml:space="preserve"> nobody seen him in years. I bet some of them [</w:t>
            </w:r>
            <w:r w:rsidR="00221199">
              <w:t>unintelligible</w:t>
            </w:r>
            <w:r>
              <w:t>] groups in California</w:t>
            </w:r>
            <w:r w:rsidR="00221199">
              <w:t>’</w:t>
            </w:r>
            <w:r>
              <w:t>s got him. We ought to demonstrate to get him freed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58</w:t>
            </w:r>
          </w:p>
        </w:tc>
        <w:tc>
          <w:tcPr>
            <w:tcW w:w="1170" w:type="dxa"/>
          </w:tcPr>
          <w:p w:rsidR="009A66B6" w:rsidRDefault="00510F8C" w:rsidP="004E6361">
            <w:r>
              <w:t>Leon</w:t>
            </w:r>
          </w:p>
        </w:tc>
        <w:tc>
          <w:tcPr>
            <w:tcW w:w="6925" w:type="dxa"/>
          </w:tcPr>
          <w:p w:rsidR="009A66B6" w:rsidRDefault="00510F8C" w:rsidP="004E6361">
            <w:r>
              <w:t>Demonstrate what?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1:59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510F8C" w:rsidP="004E6361">
            <w:r>
              <w:t>Demonstrate, Leon, demonstrate. That’s what groups of people do when they got a cause or something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2:04</w:t>
            </w:r>
          </w:p>
        </w:tc>
        <w:tc>
          <w:tcPr>
            <w:tcW w:w="1170" w:type="dxa"/>
          </w:tcPr>
          <w:p w:rsidR="009A66B6" w:rsidRDefault="00510F8C" w:rsidP="004E6361">
            <w:r>
              <w:t>Jesse</w:t>
            </w:r>
          </w:p>
        </w:tc>
        <w:tc>
          <w:tcPr>
            <w:tcW w:w="6925" w:type="dxa"/>
          </w:tcPr>
          <w:p w:rsidR="009A66B6" w:rsidRDefault="00510F8C" w:rsidP="004E6361">
            <w:r>
              <w:t xml:space="preserve">Oh, yeah. They could call you and Leon the “Gum Springs </w:t>
            </w:r>
            <w:r w:rsidR="00221199">
              <w:t>T</w:t>
            </w:r>
            <w:r>
              <w:t>wo</w:t>
            </w:r>
            <w:r w:rsidR="00221199">
              <w:t>.</w:t>
            </w:r>
            <w:r>
              <w:t>”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2:08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510F8C" w:rsidP="004E6361">
            <w:r>
              <w:t>Why would they call us that?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2:10</w:t>
            </w:r>
          </w:p>
        </w:tc>
        <w:tc>
          <w:tcPr>
            <w:tcW w:w="1170" w:type="dxa"/>
          </w:tcPr>
          <w:p w:rsidR="009A66B6" w:rsidRDefault="00510F8C" w:rsidP="004E6361">
            <w:r>
              <w:t>Jesse</w:t>
            </w:r>
          </w:p>
        </w:tc>
        <w:tc>
          <w:tcPr>
            <w:tcW w:w="6925" w:type="dxa"/>
          </w:tcPr>
          <w:p w:rsidR="009A66B6" w:rsidRDefault="00510F8C" w:rsidP="004E6361">
            <w:r>
              <w:t>Well, that’s what they call them groups that demonstrates for causes. Yeah, they call ‘</w:t>
            </w:r>
            <w:proofErr w:type="spellStart"/>
            <w:r>
              <w:t>em</w:t>
            </w:r>
            <w:proofErr w:type="spellEnd"/>
            <w:r>
              <w:t xml:space="preserve"> where they from and how many it is of ‘</w:t>
            </w:r>
            <w:proofErr w:type="spellStart"/>
            <w:r>
              <w:t>em</w:t>
            </w:r>
            <w:proofErr w:type="spellEnd"/>
            <w:r>
              <w:t xml:space="preserve">. </w:t>
            </w:r>
            <w:proofErr w:type="spellStart"/>
            <w:r>
              <w:t>Ain’t</w:t>
            </w:r>
            <w:proofErr w:type="spellEnd"/>
            <w:r>
              <w:t xml:space="preserve"> you ever heard of a “Chicago Five”?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2:19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510F8C" w:rsidP="004E6361">
            <w:r>
              <w:t xml:space="preserve">No, I </w:t>
            </w:r>
            <w:proofErr w:type="spellStart"/>
            <w:r>
              <w:t>ain’t</w:t>
            </w:r>
            <w:proofErr w:type="spellEnd"/>
            <w:r>
              <w:t>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2:20</w:t>
            </w:r>
          </w:p>
        </w:tc>
        <w:tc>
          <w:tcPr>
            <w:tcW w:w="1170" w:type="dxa"/>
          </w:tcPr>
          <w:p w:rsidR="009A66B6" w:rsidRDefault="00510F8C" w:rsidP="004E6361">
            <w:r>
              <w:t>Leon</w:t>
            </w:r>
          </w:p>
        </w:tc>
        <w:tc>
          <w:tcPr>
            <w:tcW w:w="6925" w:type="dxa"/>
          </w:tcPr>
          <w:p w:rsidR="009A66B6" w:rsidRDefault="00510F8C" w:rsidP="004E6361">
            <w:r>
              <w:t xml:space="preserve">I heard </w:t>
            </w:r>
            <w:proofErr w:type="gramStart"/>
            <w:r w:rsidR="00221199">
              <w:t xml:space="preserve">a </w:t>
            </w:r>
            <w:r>
              <w:t>the</w:t>
            </w:r>
            <w:proofErr w:type="gramEnd"/>
            <w:r>
              <w:t xml:space="preserve"> Memphis five hundred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2:22</w:t>
            </w:r>
          </w:p>
        </w:tc>
        <w:tc>
          <w:tcPr>
            <w:tcW w:w="1170" w:type="dxa"/>
          </w:tcPr>
          <w:p w:rsidR="009A66B6" w:rsidRDefault="00510F8C" w:rsidP="004E6361">
            <w:r>
              <w:t>Jesse</w:t>
            </w:r>
          </w:p>
        </w:tc>
        <w:tc>
          <w:tcPr>
            <w:tcW w:w="6925" w:type="dxa"/>
          </w:tcPr>
          <w:p w:rsidR="009A66B6" w:rsidRDefault="00510F8C" w:rsidP="004E6361">
            <w:r>
              <w:t xml:space="preserve">Well, now Leon, that </w:t>
            </w:r>
            <w:proofErr w:type="spellStart"/>
            <w:r>
              <w:t>ain’t</w:t>
            </w:r>
            <w:proofErr w:type="spellEnd"/>
            <w:r>
              <w:t xml:space="preserve"> what I meant. [overlap]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2:24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510F8C" w:rsidP="004E6361">
            <w:r>
              <w:t>[overlap] I bet they got what they wanted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2:26</w:t>
            </w:r>
          </w:p>
        </w:tc>
        <w:tc>
          <w:tcPr>
            <w:tcW w:w="1170" w:type="dxa"/>
          </w:tcPr>
          <w:p w:rsidR="009A66B6" w:rsidRDefault="009A66B6" w:rsidP="004E6361"/>
        </w:tc>
        <w:tc>
          <w:tcPr>
            <w:tcW w:w="6925" w:type="dxa"/>
          </w:tcPr>
          <w:p w:rsidR="009A66B6" w:rsidRDefault="00510F8C" w:rsidP="004E6361">
            <w:r>
              <w:t>[music]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2:35</w:t>
            </w:r>
          </w:p>
        </w:tc>
        <w:tc>
          <w:tcPr>
            <w:tcW w:w="1170" w:type="dxa"/>
          </w:tcPr>
          <w:p w:rsidR="009A66B6" w:rsidRDefault="009A66B6" w:rsidP="004E6361"/>
        </w:tc>
        <w:tc>
          <w:tcPr>
            <w:tcW w:w="6925" w:type="dxa"/>
          </w:tcPr>
          <w:p w:rsidR="009A66B6" w:rsidRDefault="00510F8C" w:rsidP="004E6361">
            <w:r>
              <w:t>[music repeats]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2:45</w:t>
            </w:r>
          </w:p>
        </w:tc>
        <w:tc>
          <w:tcPr>
            <w:tcW w:w="1170" w:type="dxa"/>
          </w:tcPr>
          <w:p w:rsidR="009A66B6" w:rsidRDefault="00510F8C" w:rsidP="004E6361">
            <w:r>
              <w:t>Jesse</w:t>
            </w:r>
          </w:p>
        </w:tc>
        <w:tc>
          <w:tcPr>
            <w:tcW w:w="6925" w:type="dxa"/>
          </w:tcPr>
          <w:p w:rsidR="009A66B6" w:rsidRDefault="00510F8C" w:rsidP="004E6361">
            <w:r>
              <w:t xml:space="preserve">Oh, </w:t>
            </w:r>
            <w:proofErr w:type="spellStart"/>
            <w:r>
              <w:t>them</w:t>
            </w:r>
            <w:proofErr w:type="spellEnd"/>
            <w:r>
              <w:t xml:space="preserve"> communists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holdin</w:t>
            </w:r>
            <w:proofErr w:type="spellEnd"/>
            <w:r>
              <w:t xml:space="preserve">’ </w:t>
            </w:r>
            <w:proofErr w:type="spellStart"/>
            <w:r>
              <w:t>Durwood</w:t>
            </w:r>
            <w:proofErr w:type="spellEnd"/>
            <w:r>
              <w:t xml:space="preserve"> Kirby. That’s the dumbest thing you two ever came up with.</w:t>
            </w:r>
          </w:p>
        </w:tc>
      </w:tr>
      <w:tr w:rsidR="009A66B6" w:rsidTr="0084378D">
        <w:tc>
          <w:tcPr>
            <w:tcW w:w="1255" w:type="dxa"/>
          </w:tcPr>
          <w:p w:rsidR="009A66B6" w:rsidRPr="0084378D" w:rsidRDefault="00510F8C" w:rsidP="0084378D">
            <w:r>
              <w:t>02:50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510F8C" w:rsidP="004E6361">
            <w:r>
              <w:t xml:space="preserve">Well, I’m not sure about that now. Anybody who’s wide awake can see there’s a plot to take away our favorite shows. How many times you heard </w:t>
            </w:r>
            <w:r>
              <w:lastRenderedPageBreak/>
              <w:t>people say, “</w:t>
            </w:r>
            <w:r w:rsidR="00221199">
              <w:t>T</w:t>
            </w:r>
            <w:r>
              <w:t>hey took off my favorite</w:t>
            </w:r>
            <w:r w:rsidR="00221199">
              <w:t>!</w:t>
            </w:r>
            <w:r>
              <w:t>”</w:t>
            </w:r>
            <w:r w:rsidR="00221199">
              <w:t xml:space="preserve"> </w:t>
            </w:r>
            <w:r>
              <w:t xml:space="preserve">Now, if it </w:t>
            </w:r>
            <w:proofErr w:type="spellStart"/>
            <w:r>
              <w:t>ain’t</w:t>
            </w:r>
            <w:proofErr w:type="spellEnd"/>
            <w:r>
              <w:t xml:space="preserve"> a plot</w:t>
            </w:r>
            <w:r w:rsidR="00221199">
              <w:t>,</w:t>
            </w:r>
            <w:r>
              <w:t xml:space="preserve"> why’d they take off our favorites? That don’t make sense to me.</w:t>
            </w:r>
          </w:p>
        </w:tc>
      </w:tr>
      <w:tr w:rsidR="009A66B6" w:rsidTr="0084378D">
        <w:tc>
          <w:tcPr>
            <w:tcW w:w="1255" w:type="dxa"/>
          </w:tcPr>
          <w:p w:rsidR="009A66B6" w:rsidRPr="0084378D" w:rsidRDefault="00510F8C" w:rsidP="0084378D">
            <w:r>
              <w:lastRenderedPageBreak/>
              <w:t>03:06</w:t>
            </w:r>
          </w:p>
        </w:tc>
        <w:tc>
          <w:tcPr>
            <w:tcW w:w="1170" w:type="dxa"/>
          </w:tcPr>
          <w:p w:rsidR="009A66B6" w:rsidRDefault="00510F8C" w:rsidP="004E6361">
            <w:r>
              <w:t>Jesse</w:t>
            </w:r>
          </w:p>
        </w:tc>
        <w:tc>
          <w:tcPr>
            <w:tcW w:w="6925" w:type="dxa"/>
          </w:tcPr>
          <w:p w:rsidR="009A66B6" w:rsidRDefault="00510F8C" w:rsidP="004E6361">
            <w:r>
              <w:t xml:space="preserve">Well, now Mr. </w:t>
            </w:r>
            <w:proofErr w:type="spellStart"/>
            <w:r>
              <w:t>McFrancis</w:t>
            </w:r>
            <w:proofErr w:type="spellEnd"/>
            <w:r>
              <w:t xml:space="preserve"> told me this has been the best TV year ever for him. He said that channel two has had the Boston Symphony on each week </w:t>
            </w:r>
            <w:r w:rsidR="00221199">
              <w:t xml:space="preserve">this year, </w:t>
            </w:r>
            <w:r>
              <w:t>and he never watched that much TV before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3:17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510F8C" w:rsidP="004E6361">
            <w:r>
              <w:t>Well, he better not let anybody know about it</w:t>
            </w:r>
            <w:r w:rsidR="00221199">
              <w:t>,</w:t>
            </w:r>
            <w:r>
              <w:t xml:space="preserve"> or they’ll be gone for sure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3:21</w:t>
            </w:r>
          </w:p>
        </w:tc>
        <w:tc>
          <w:tcPr>
            <w:tcW w:w="1170" w:type="dxa"/>
          </w:tcPr>
          <w:p w:rsidR="009A66B6" w:rsidRDefault="00510F8C" w:rsidP="004E6361">
            <w:r>
              <w:t>Leon</w:t>
            </w:r>
          </w:p>
        </w:tc>
        <w:tc>
          <w:tcPr>
            <w:tcW w:w="6925" w:type="dxa"/>
          </w:tcPr>
          <w:p w:rsidR="009A66B6" w:rsidRDefault="00510F8C" w:rsidP="004E6361">
            <w:r>
              <w:t>Wouldn’t it be hard to hide a whole orchestra?</w:t>
            </w:r>
            <w:bookmarkStart w:id="0" w:name="_GoBack"/>
            <w:bookmarkEnd w:id="0"/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3:24</w:t>
            </w:r>
          </w:p>
        </w:tc>
        <w:tc>
          <w:tcPr>
            <w:tcW w:w="1170" w:type="dxa"/>
          </w:tcPr>
          <w:p w:rsidR="009A66B6" w:rsidRDefault="00510F8C" w:rsidP="004E6361">
            <w:r>
              <w:t>Sam</w:t>
            </w:r>
          </w:p>
        </w:tc>
        <w:tc>
          <w:tcPr>
            <w:tcW w:w="6925" w:type="dxa"/>
          </w:tcPr>
          <w:p w:rsidR="009A66B6" w:rsidRDefault="00510F8C" w:rsidP="004E6361">
            <w:r>
              <w:t>Well, Leon, now, they got ways.</w:t>
            </w:r>
          </w:p>
        </w:tc>
      </w:tr>
      <w:tr w:rsidR="009A66B6" w:rsidTr="0084378D">
        <w:tc>
          <w:tcPr>
            <w:tcW w:w="1255" w:type="dxa"/>
          </w:tcPr>
          <w:p w:rsidR="009A66B6" w:rsidRDefault="00510F8C" w:rsidP="004E6361">
            <w:r>
              <w:t>03:26</w:t>
            </w:r>
          </w:p>
        </w:tc>
        <w:tc>
          <w:tcPr>
            <w:tcW w:w="1170" w:type="dxa"/>
          </w:tcPr>
          <w:p w:rsidR="009A66B6" w:rsidRDefault="009A66B6" w:rsidP="004E6361"/>
        </w:tc>
        <w:tc>
          <w:tcPr>
            <w:tcW w:w="6925" w:type="dxa"/>
          </w:tcPr>
          <w:p w:rsidR="009A66B6" w:rsidRDefault="00510F8C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72932"/>
    <w:rsid w:val="000B53AF"/>
    <w:rsid w:val="000C10B1"/>
    <w:rsid w:val="001B63F5"/>
    <w:rsid w:val="00221199"/>
    <w:rsid w:val="00244B96"/>
    <w:rsid w:val="002507CC"/>
    <w:rsid w:val="00433DF0"/>
    <w:rsid w:val="004E6361"/>
    <w:rsid w:val="00510F8C"/>
    <w:rsid w:val="0070550F"/>
    <w:rsid w:val="007323BE"/>
    <w:rsid w:val="007766A6"/>
    <w:rsid w:val="00805D84"/>
    <w:rsid w:val="0084378D"/>
    <w:rsid w:val="00852AFA"/>
    <w:rsid w:val="0089060E"/>
    <w:rsid w:val="009A66B6"/>
    <w:rsid w:val="00A343CF"/>
    <w:rsid w:val="00B24F12"/>
    <w:rsid w:val="00C73609"/>
    <w:rsid w:val="00D578CF"/>
    <w:rsid w:val="00DB5887"/>
    <w:rsid w:val="00DD6BE0"/>
    <w:rsid w:val="00F15AB9"/>
    <w:rsid w:val="00F34F12"/>
    <w:rsid w:val="00F62C5F"/>
    <w:rsid w:val="00FE0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106FE"/>
  <w15:chartTrackingRefBased/>
  <w15:docId w15:val="{BCF36C21-124A-43D9-BFCC-835860F3D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0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03:31:00Z</dcterms:created>
  <dcterms:modified xsi:type="dcterms:W3CDTF">2022-09-20T03:31:00Z</dcterms:modified>
</cp:coreProperties>
</file>